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D22675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1E9DD406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>, JSON, HTML,</w:t>
      </w:r>
      <w:r w:rsidR="00D22675">
        <w:rPr>
          <w:sz w:val="20"/>
          <w:szCs w:val="20"/>
        </w:rPr>
        <w:t xml:space="preserve"> PHP,</w:t>
      </w:r>
      <w:r w:rsidRPr="00CC55F5">
        <w:rPr>
          <w:sz w:val="20"/>
          <w:szCs w:val="20"/>
        </w:rPr>
        <w:t xml:space="preserve">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="00B77A20">
        <w:rPr>
          <w:sz w:val="20"/>
          <w:szCs w:val="20"/>
        </w:rPr>
        <w:t xml:space="preserve"> / </w:t>
      </w:r>
      <w:proofErr w:type="spellStart"/>
      <w:r w:rsidR="00B77A20">
        <w:rPr>
          <w:sz w:val="20"/>
          <w:szCs w:val="20"/>
        </w:rPr>
        <w:t>NgRx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9FEC465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A547D9">
        <w:rPr>
          <w:sz w:val="20"/>
          <w:szCs w:val="20"/>
        </w:rPr>
        <w:t>Agile</w:t>
      </w:r>
      <w:r w:rsidR="00A547D9">
        <w:rPr>
          <w:b/>
          <w:bCs/>
          <w:sz w:val="20"/>
          <w:szCs w:val="20"/>
        </w:rPr>
        <w:t xml:space="preserve">, </w:t>
      </w:r>
      <w:r w:rsidR="00A547D9" w:rsidRPr="00A547D9">
        <w:rPr>
          <w:sz w:val="20"/>
          <w:szCs w:val="20"/>
        </w:rPr>
        <w:t>DevOps</w:t>
      </w:r>
      <w:r w:rsidR="00A547D9">
        <w:rPr>
          <w:sz w:val="20"/>
          <w:szCs w:val="20"/>
        </w:rPr>
        <w:t>,</w:t>
      </w:r>
      <w:r w:rsidRPr="0058090F">
        <w:rPr>
          <w:sz w:val="20"/>
          <w:szCs w:val="20"/>
        </w:rPr>
        <w:t xml:space="preserve"> and </w:t>
      </w:r>
      <w:r w:rsidRPr="00A547D9">
        <w:rPr>
          <w:bCs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73EEF3C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PostgreSQL</w:t>
      </w:r>
      <w:r w:rsidR="00B77A20">
        <w:rPr>
          <w:rFonts w:ascii="Times New Roman" w:hAnsi="Times New Roman"/>
          <w:sz w:val="20"/>
        </w:rPr>
        <w:t>, and Cosmos DB</w:t>
      </w:r>
    </w:p>
    <w:p w14:paraId="49B30C91" w14:textId="164EC9C2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B77A20">
        <w:rPr>
          <w:sz w:val="20"/>
          <w:szCs w:val="20"/>
        </w:rPr>
        <w:t xml:space="preserve"> / </w:t>
      </w:r>
      <w:proofErr w:type="spellStart"/>
      <w:r w:rsidR="00B77A20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79260B45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>,</w:t>
      </w:r>
      <w:r w:rsidR="00D22675">
        <w:rPr>
          <w:rFonts w:ascii="Times New Roman" w:hAnsi="Times New Roman"/>
          <w:sz w:val="20"/>
        </w:rPr>
        <w:t xml:space="preserve"> PHP,</w:t>
      </w:r>
      <w:r w:rsidRPr="0058090F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  <w:r w:rsidR="00B77A20">
        <w:rPr>
          <w:sz w:val="20"/>
        </w:rPr>
        <w:t xml:space="preserve"> / </w:t>
      </w:r>
      <w:proofErr w:type="spellStart"/>
      <w:r w:rsidR="00B77A20">
        <w:rPr>
          <w:sz w:val="20"/>
        </w:rPr>
        <w:t>NgRx</w:t>
      </w:r>
      <w:proofErr w:type="spellEnd"/>
    </w:p>
    <w:p w14:paraId="4EA80074" w14:textId="0B4CB135" w:rsidR="0058090F" w:rsidRDefault="00FA1440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FA1440">
        <w:rPr>
          <w:rFonts w:ascii="Times New Roman" w:hAnsi="Times New Roman"/>
          <w:sz w:val="20"/>
        </w:rPr>
        <w:t>Integration of micro-frontend technique for splitting into a series of independently deployable and loosely coupled frontend applications</w:t>
      </w:r>
    </w:p>
    <w:p w14:paraId="378A4D4C" w14:textId="6436B818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</w:t>
      </w:r>
      <w:r w:rsidR="008A27CD">
        <w:rPr>
          <w:sz w:val="20"/>
        </w:rPr>
        <w:t xml:space="preserve"> 15 /</w:t>
      </w:r>
      <w:r w:rsidRPr="0058090F">
        <w:rPr>
          <w:sz w:val="20"/>
        </w:rPr>
        <w:t xml:space="preserve"> 16</w:t>
      </w:r>
    </w:p>
    <w:p w14:paraId="72EB443A" w14:textId="1836EF09" w:rsidR="0058090F" w:rsidRPr="00FA1440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0E7CF4C4" w14:textId="2F96D09D" w:rsidR="00FA1440" w:rsidRPr="0058090F" w:rsidRDefault="00FA1440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FA1440">
        <w:rPr>
          <w:sz w:val="20"/>
        </w:rPr>
        <w:t>Utilized expertise in containerization using Docker, including creating, managing, and deploying Docker containers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46B53A73" w:rsidR="00EF4F12" w:rsidRDefault="00096DF9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="00EF4F12" w:rsidRPr="00946D8D">
        <w:rPr>
          <w:bCs/>
          <w:i/>
          <w:noProof/>
          <w:sz w:val="20"/>
          <w:szCs w:val="20"/>
        </w:rPr>
        <w:t>Full-stack</w:t>
      </w:r>
      <w:r w:rsidR="00211764">
        <w:rPr>
          <w:i/>
          <w:sz w:val="20"/>
          <w:szCs w:val="20"/>
        </w:rPr>
        <w:t xml:space="preserve"> </w:t>
      </w:r>
      <w:r w:rsidR="00EF4F12">
        <w:rPr>
          <w:i/>
          <w:sz w:val="20"/>
          <w:szCs w:val="20"/>
        </w:rPr>
        <w:t>D</w:t>
      </w:r>
      <w:r w:rsidR="00EF4F12"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EF4F12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="00EF4F12" w:rsidRPr="00973058">
        <w:rPr>
          <w:sz w:val="20"/>
          <w:szCs w:val="20"/>
        </w:rPr>
        <w:t xml:space="preserve"> </w:t>
      </w:r>
      <w:r w:rsidR="00EF4F12" w:rsidRPr="00973058">
        <w:rPr>
          <w:bCs/>
          <w:noProof/>
          <w:sz w:val="20"/>
          <w:szCs w:val="20"/>
        </w:rPr>
        <w:t>20</w:t>
      </w:r>
      <w:r w:rsidR="00EF4F12">
        <w:rPr>
          <w:bCs/>
          <w:noProof/>
          <w:sz w:val="20"/>
          <w:szCs w:val="20"/>
        </w:rPr>
        <w:t>23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EF4F12">
        <w:rPr>
          <w:bCs/>
          <w:noProof/>
          <w:sz w:val="20"/>
          <w:szCs w:val="20"/>
        </w:rPr>
        <w:t>–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6B7D44D3" w14:textId="79F965AB" w:rsidR="00096DF9" w:rsidRDefault="00096DF9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990DBC">
        <w:rPr>
          <w:sz w:val="20"/>
          <w:szCs w:val="20"/>
        </w:rPr>
        <w:t>Automated cloud-based deployments using Azure DevOps</w:t>
      </w:r>
      <w:r>
        <w:rPr>
          <w:sz w:val="20"/>
          <w:szCs w:val="20"/>
        </w:rPr>
        <w:t>, and m</w:t>
      </w:r>
      <w:r w:rsidRPr="00990DBC">
        <w:rPr>
          <w:sz w:val="20"/>
          <w:szCs w:val="20"/>
        </w:rPr>
        <w:t>aintained Azure Active Directory</w:t>
      </w:r>
      <w:r>
        <w:rPr>
          <w:sz w:val="20"/>
          <w:szCs w:val="20"/>
        </w:rPr>
        <w:t xml:space="preserve"> (AAD)</w:t>
      </w:r>
    </w:p>
    <w:p w14:paraId="7168A35C" w14:textId="556A564A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66982D6E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="0035795E">
        <w:rPr>
          <w:sz w:val="20"/>
          <w:szCs w:val="20"/>
        </w:rPr>
        <w:t xml:space="preserve"> / </w:t>
      </w:r>
      <w:proofErr w:type="spellStart"/>
      <w:r w:rsidR="0035795E">
        <w:rPr>
          <w:sz w:val="20"/>
          <w:szCs w:val="20"/>
        </w:rPr>
        <w:t>NgRx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1618F411" w:rsidR="00211764" w:rsidRDefault="00096DF9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11764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February</w:t>
      </w:r>
      <w:r w:rsidR="00211764" w:rsidRPr="00973058">
        <w:rPr>
          <w:sz w:val="20"/>
          <w:szCs w:val="20"/>
        </w:rPr>
        <w:t xml:space="preserve"> </w:t>
      </w:r>
      <w:r w:rsidR="00211764" w:rsidRPr="00973058">
        <w:rPr>
          <w:bCs/>
          <w:noProof/>
          <w:sz w:val="20"/>
          <w:szCs w:val="20"/>
        </w:rPr>
        <w:t>20</w:t>
      </w:r>
      <w:r w:rsidR="00211764">
        <w:rPr>
          <w:bCs/>
          <w:noProof/>
          <w:sz w:val="20"/>
          <w:szCs w:val="20"/>
        </w:rPr>
        <w:t>23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–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16CBE6F" w14:textId="620561AF" w:rsidR="00096DF9" w:rsidRDefault="00096DF9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96DF9">
        <w:rPr>
          <w:sz w:val="20"/>
          <w:szCs w:val="20"/>
        </w:rPr>
        <w:t>Developed and maintained web applications using Angular 14</w:t>
      </w:r>
      <w:r w:rsidR="0035795E">
        <w:rPr>
          <w:sz w:val="20"/>
          <w:szCs w:val="20"/>
        </w:rPr>
        <w:t xml:space="preserve"> / 15</w:t>
      </w:r>
      <w:r w:rsidRPr="00096DF9">
        <w:rPr>
          <w:sz w:val="20"/>
          <w:szCs w:val="20"/>
        </w:rPr>
        <w:t xml:space="preserve">, JavaScript, Node.JS, TypeScript, and Azure automation scripts, ensuring high performance, responsiveness, reusability, and scalability </w:t>
      </w:r>
    </w:p>
    <w:p w14:paraId="4CC15AEA" w14:textId="58DC95D4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3D800B64" w:rsidR="002811FE" w:rsidRDefault="00096DF9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Lead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811FE" w:rsidRPr="00973058">
        <w:rPr>
          <w:sz w:val="20"/>
          <w:szCs w:val="20"/>
        </w:rPr>
        <w:tab/>
      </w:r>
      <w:r w:rsidR="002811FE">
        <w:rPr>
          <w:sz w:val="20"/>
          <w:szCs w:val="20"/>
        </w:rPr>
        <w:t>June</w:t>
      </w:r>
      <w:r w:rsidR="002811FE" w:rsidRPr="00973058">
        <w:rPr>
          <w:sz w:val="20"/>
          <w:szCs w:val="20"/>
        </w:rPr>
        <w:t xml:space="preserve"> </w:t>
      </w:r>
      <w:r w:rsidR="002811FE" w:rsidRPr="00973058">
        <w:rPr>
          <w:bCs/>
          <w:noProof/>
          <w:sz w:val="20"/>
          <w:szCs w:val="20"/>
        </w:rPr>
        <w:t>20</w:t>
      </w:r>
      <w:r w:rsidR="002811FE">
        <w:rPr>
          <w:bCs/>
          <w:noProof/>
          <w:sz w:val="20"/>
          <w:szCs w:val="20"/>
        </w:rPr>
        <w:t>21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–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6A60572C" w:rsidR="002003E9" w:rsidRDefault="00061E3D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lastRenderedPageBreak/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67DE12E7" w:rsidR="0065210A" w:rsidRPr="00973058" w:rsidRDefault="00061E3D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bCs/>
          <w:noProof/>
          <w:sz w:val="20"/>
          <w:szCs w:val="20"/>
        </w:rPr>
        <w:t>December</w:t>
      </w:r>
      <w:r w:rsidR="0065210A" w:rsidRPr="00973058">
        <w:rPr>
          <w:bCs/>
          <w:noProof/>
          <w:sz w:val="20"/>
          <w:szCs w:val="20"/>
        </w:rPr>
        <w:t xml:space="preserve"> 201</w:t>
      </w:r>
      <w:r w:rsidR="0065210A">
        <w:rPr>
          <w:bCs/>
          <w:noProof/>
          <w:sz w:val="20"/>
          <w:szCs w:val="20"/>
        </w:rPr>
        <w:t xml:space="preserve">9 </w:t>
      </w:r>
      <w:r w:rsidR="0065210A" w:rsidRPr="00973058">
        <w:rPr>
          <w:bCs/>
          <w:noProof/>
          <w:sz w:val="20"/>
          <w:szCs w:val="20"/>
        </w:rPr>
        <w:t>–</w:t>
      </w:r>
      <w:r w:rsidR="0065210A"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676DBF" w:rsidR="00C90E2F" w:rsidRDefault="00061E3D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C90E2F" w:rsidRPr="00973058">
        <w:rPr>
          <w:sz w:val="20"/>
          <w:szCs w:val="20"/>
        </w:rPr>
        <w:tab/>
      </w:r>
      <w:r w:rsidR="00C90E2F">
        <w:rPr>
          <w:bCs/>
          <w:noProof/>
          <w:sz w:val="20"/>
          <w:szCs w:val="20"/>
        </w:rPr>
        <w:t>July</w:t>
      </w:r>
      <w:r w:rsidR="00C90E2F" w:rsidRPr="00973058">
        <w:rPr>
          <w:bCs/>
          <w:noProof/>
          <w:sz w:val="20"/>
          <w:szCs w:val="20"/>
        </w:rPr>
        <w:t xml:space="preserve"> 201</w:t>
      </w:r>
      <w:r w:rsidR="00C90E2F">
        <w:rPr>
          <w:bCs/>
          <w:noProof/>
          <w:sz w:val="20"/>
          <w:szCs w:val="20"/>
        </w:rPr>
        <w:t xml:space="preserve">9 </w:t>
      </w:r>
      <w:r w:rsidR="00C90E2F" w:rsidRPr="00973058">
        <w:rPr>
          <w:bCs/>
          <w:noProof/>
          <w:sz w:val="20"/>
          <w:szCs w:val="20"/>
        </w:rPr>
        <w:t>–</w:t>
      </w:r>
      <w:r w:rsidR="00C90E2F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 w:rsidR="00C90E2F"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5D3C5A09" w:rsidR="00F537F8" w:rsidRPr="00973058" w:rsidRDefault="00061E3D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 xml:space="preserve">Front-end Developer / </w:t>
      </w:r>
      <w:r w:rsidR="00E41D27">
        <w:rPr>
          <w:i/>
          <w:sz w:val="20"/>
          <w:szCs w:val="20"/>
        </w:rPr>
        <w:t>Network Engine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1989D1BF" w:rsidR="0058090F" w:rsidRPr="00D22675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57405C69" w14:textId="240D802C" w:rsidR="00D22675" w:rsidRPr="0058090F" w:rsidRDefault="00D22675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Implemented Admin Panel (AP) for Data manipulation and reports using HTML, JavaScript, and PHP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7FE8EA36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C</w:t>
      </w:r>
      <w:r w:rsidR="003C703F">
        <w:rPr>
          <w:bCs/>
          <w:noProof/>
          <w:sz w:val="20"/>
          <w:szCs w:val="20"/>
        </w:rPr>
        <w:t>P, Azure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29EFED5F" w:rsidR="00F537F8" w:rsidRPr="00973058" w:rsidRDefault="00061E3D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 / Network Engine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44E69DC1" w:rsidR="009A0CAE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5E3ED180" w14:textId="70BC0A72" w:rsidR="00D22675" w:rsidRPr="00946D8D" w:rsidRDefault="00D22675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Worked on UI development using JavaScript, PHP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1E3D"/>
    <w:rsid w:val="000646AF"/>
    <w:rsid w:val="00072319"/>
    <w:rsid w:val="00074F83"/>
    <w:rsid w:val="000757B9"/>
    <w:rsid w:val="000901B1"/>
    <w:rsid w:val="00090C13"/>
    <w:rsid w:val="00090C9A"/>
    <w:rsid w:val="00093795"/>
    <w:rsid w:val="00096DF9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5795E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C703F"/>
    <w:rsid w:val="003D0778"/>
    <w:rsid w:val="003D4BF3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27CD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547D9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77A20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22675"/>
    <w:rsid w:val="00D32D24"/>
    <w:rsid w:val="00D348D6"/>
    <w:rsid w:val="00D41210"/>
    <w:rsid w:val="00D47ABB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1440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SharedContentType xmlns="Microsoft.SharePoint.Taxonomy.ContentTypeSync" SourceId="648e9b76-538e-49d9-9161-680cb1c6cc92" ContentTypeId="0x0101" PreviousValue="false"/>
</file>

<file path=customXml/itemProps1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6</TotalTime>
  <Pages>2</Pages>
  <Words>1139</Words>
  <Characters>6493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Qu Won</cp:lastModifiedBy>
  <cp:revision>149</cp:revision>
  <cp:lastPrinted>2024-09-11T06:51:00Z</cp:lastPrinted>
  <dcterms:created xsi:type="dcterms:W3CDTF">2019-10-23T22:46:00Z</dcterms:created>
  <dcterms:modified xsi:type="dcterms:W3CDTF">2024-09-22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